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FD1328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0E03AD8B" w:rsidR="00B73D57" w:rsidRPr="00BB2B0F" w:rsidRDefault="00F94F05" w:rsidP="00B25402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POREZ NA DOHODAK 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45A3BC54" w:rsidR="00B73D57" w:rsidRPr="00BB2B0F" w:rsidRDefault="00B73D5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OBAVEZNI</w:t>
            </w:r>
            <w:r w:rsidR="002D38EB">
              <w:rPr>
                <w:rFonts w:ascii="Times New Roman" w:hAnsi="Times New Roman" w:cs="Times New Roman"/>
                <w:sz w:val="24"/>
                <w:szCs w:val="24"/>
              </w:rPr>
              <w:t xml:space="preserve">/2. </w:t>
            </w:r>
            <w:proofErr w:type="spellStart"/>
            <w:r w:rsidR="002D38EB">
              <w:rPr>
                <w:rFonts w:ascii="Times New Roman" w:hAnsi="Times New Roman" w:cs="Times New Roman"/>
                <w:sz w:val="24"/>
                <w:szCs w:val="24"/>
              </w:rPr>
              <w:t>semestar</w:t>
            </w:r>
            <w:proofErr w:type="spellEnd"/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383E1A22" w:rsidR="00B73D57" w:rsidRPr="00BB2B0F" w:rsidRDefault="00B73D57" w:rsidP="002D38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  <w:r w:rsidR="00F94F0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73D57" w:rsidRPr="00B02219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3BC3BB93" w14:textId="0FD0E406" w:rsidR="00607D07" w:rsidRPr="00305536" w:rsidRDefault="002D38EB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07D07" w:rsidRPr="0030553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ECTS bodova:</w:t>
            </w:r>
          </w:p>
          <w:p w14:paraId="058DCA84" w14:textId="5950FF6C" w:rsidR="00607D07" w:rsidRPr="00305536" w:rsidRDefault="00607D07" w:rsidP="00607D07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05536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  <w:r w:rsidR="008A025A" w:rsidRPr="003055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94F05" w:rsidRPr="00305536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2D38E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305536">
              <w:rPr>
                <w:rFonts w:ascii="Times New Roman" w:hAnsi="Times New Roman" w:cs="Times New Roman"/>
                <w:sz w:val="24"/>
                <w:szCs w:val="24"/>
              </w:rPr>
              <w:t xml:space="preserve"> sati: cca. </w:t>
            </w:r>
            <w:r w:rsidR="002D38E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3055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CTS</w:t>
            </w:r>
          </w:p>
          <w:p w14:paraId="2B9EDBA2" w14:textId="625A32EF" w:rsidR="00607D07" w:rsidRPr="00305536" w:rsidRDefault="00607D07" w:rsidP="00607D07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05536">
              <w:rPr>
                <w:rFonts w:ascii="Times New Roman" w:hAnsi="Times New Roman" w:cs="Times New Roman"/>
                <w:sz w:val="24"/>
                <w:szCs w:val="24"/>
              </w:rPr>
              <w:t>Priprema za predavanje (rad na tekstu, studentska debata. vođena diskusija, demonstracija praktičnog zadatka)</w:t>
            </w:r>
            <w:r w:rsidR="008A025A" w:rsidRPr="00305536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Pr="00305536">
              <w:rPr>
                <w:rFonts w:ascii="Times New Roman" w:hAnsi="Times New Roman" w:cs="Times New Roman"/>
                <w:sz w:val="24"/>
                <w:szCs w:val="24"/>
              </w:rPr>
              <w:t xml:space="preserve"> 30 sati: cca. </w:t>
            </w:r>
            <w:r w:rsidRPr="00305536">
              <w:rPr>
                <w:rFonts w:ascii="Times New Roman" w:hAnsi="Times New Roman" w:cs="Times New Roman"/>
                <w:b/>
                <w:sz w:val="24"/>
                <w:szCs w:val="24"/>
              </w:rPr>
              <w:t>1 ECTS</w:t>
            </w:r>
          </w:p>
          <w:p w14:paraId="4FC8A9C4" w14:textId="722121EF" w:rsidR="00B73D57" w:rsidRPr="00607D07" w:rsidRDefault="00607D07" w:rsidP="002D38EB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05536">
              <w:rPr>
                <w:rFonts w:ascii="Times New Roman" w:hAnsi="Times New Roman" w:cs="Times New Roman"/>
                <w:sz w:val="24"/>
                <w:szCs w:val="24"/>
              </w:rPr>
              <w:t>Priprema za kolokvij i ispit (samostalno čitanje i učenje literature )</w:t>
            </w:r>
            <w:r w:rsidR="008A025A" w:rsidRPr="00305536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2D38EB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8A025A" w:rsidRPr="00305536">
              <w:rPr>
                <w:rFonts w:ascii="Times New Roman" w:hAnsi="Times New Roman" w:cs="Times New Roman"/>
                <w:sz w:val="24"/>
                <w:szCs w:val="24"/>
              </w:rPr>
              <w:t xml:space="preserve"> sati</w:t>
            </w:r>
            <w:r w:rsidRPr="00305536">
              <w:rPr>
                <w:rFonts w:ascii="Times New Roman" w:hAnsi="Times New Roman" w:cs="Times New Roman"/>
                <w:sz w:val="24"/>
                <w:szCs w:val="24"/>
              </w:rPr>
              <w:t xml:space="preserve">: cca. </w:t>
            </w:r>
            <w:r w:rsidR="002D38EB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3055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CTS</w:t>
            </w:r>
            <w:r w:rsidRPr="0030553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B73D57" w:rsidRPr="00B02219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TUDIJSKI PROGR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A KOJEM SE KOLEGIJ IZVODI</w:t>
            </w:r>
          </w:p>
        </w:tc>
        <w:tc>
          <w:tcPr>
            <w:tcW w:w="6890" w:type="dxa"/>
          </w:tcPr>
          <w:p w14:paraId="31CB6682" w14:textId="6DC1D8C8" w:rsidR="00B73D57" w:rsidRPr="00BB2B0F" w:rsidRDefault="002D38EB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>Poslijediplomski</w:t>
            </w:r>
            <w:proofErr w:type="spellEnd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>specijalistički</w:t>
            </w:r>
            <w:proofErr w:type="spellEnd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>studij</w:t>
            </w:r>
            <w:proofErr w:type="spellEnd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>Fiskalni</w:t>
            </w:r>
            <w:proofErr w:type="spellEnd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>sustav</w:t>
            </w:r>
            <w:proofErr w:type="spellEnd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>fiskalna</w:t>
            </w:r>
            <w:proofErr w:type="spellEnd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38EB">
              <w:rPr>
                <w:rFonts w:ascii="Times New Roman" w:hAnsi="Times New Roman" w:cs="Times New Roman"/>
                <w:sz w:val="24"/>
                <w:szCs w:val="24"/>
              </w:rPr>
              <w:t>politika</w:t>
            </w:r>
            <w:proofErr w:type="spellEnd"/>
          </w:p>
        </w:tc>
      </w:tr>
      <w:tr w:rsidR="00B73D57" w:rsidRPr="00B02219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45CB0E2F" w:rsidR="00B73D57" w:rsidRPr="00CA0049" w:rsidRDefault="002D38EB" w:rsidP="00B73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2</w:t>
            </w:r>
          </w:p>
        </w:tc>
      </w:tr>
      <w:tr w:rsidR="00B73D57" w:rsidRPr="00B02219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B02219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B02219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219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B73D57" w:rsidRPr="00B24899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456CCE16" w:rsidR="00B73D57" w:rsidRPr="00EE1AFF" w:rsidRDefault="00CD1C4E" w:rsidP="003402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EE1AF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Interpretirati </w:t>
            </w:r>
            <w:r w:rsidR="00F94F0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ozitivna porezna rješenja primjenom doktrine poreza na dohodak i važećih poreznih propisa iz područja poreza na dohodak.</w:t>
            </w:r>
          </w:p>
        </w:tc>
      </w:tr>
      <w:tr w:rsidR="00B73D57" w:rsidRPr="00B24899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03EC3E9F" w14:textId="77777777" w:rsidR="00B73D57" w:rsidRDefault="00227E83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2. </w:t>
            </w:r>
            <w:r w:rsidRPr="00227E8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dentificirati i objasniti teorijski okvir raspodjele prihodnih i rashodnih ovlasti između različitih razina vlasti.</w:t>
            </w:r>
          </w:p>
          <w:p w14:paraId="42703E44" w14:textId="77777777" w:rsidR="00227E83" w:rsidRDefault="00227E83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9. </w:t>
            </w:r>
            <w:r w:rsidRPr="00227E8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cijeniti mjesto, ulogu i financijski značaj pojedinih javnih prihoda.</w:t>
            </w:r>
          </w:p>
          <w:p w14:paraId="141E32C8" w14:textId="6D53CA99" w:rsidR="00227E83" w:rsidRPr="00F94F05" w:rsidRDefault="00227E83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0. </w:t>
            </w:r>
            <w:r w:rsidRPr="00227E8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Konstruirati povezanost između pojedinog javnog prihoda i vrste javnog dobra.  </w:t>
            </w:r>
          </w:p>
        </w:tc>
      </w:tr>
      <w:tr w:rsidR="00B73D57" w:rsidRPr="00B02219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5885FAD1" w:rsidR="00B73D57" w:rsidRPr="00CA0049" w:rsidRDefault="00227E83" w:rsidP="00227E8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  <w:r w:rsidR="00F94F0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</w:tc>
      </w:tr>
      <w:tr w:rsidR="00B73D57" w:rsidRPr="00B02219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691629B5" w:rsidR="00222224" w:rsidRPr="0034029A" w:rsidRDefault="00523F75" w:rsidP="00452C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rješavanja problema, sposobnost primjene znanja u praksi, istraživačke vještine, vještina jasnog i razgovijetnoga usmenog i pisanog izražavanja</w:t>
            </w:r>
          </w:p>
        </w:tc>
      </w:tr>
      <w:tr w:rsidR="00B73D57" w:rsidRPr="00B02219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58F49" w14:textId="77777777" w:rsidR="00B73D57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7F7D5025" w14:textId="43F57A24" w:rsidR="00227E83" w:rsidRDefault="00227E83" w:rsidP="00227E8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27E83">
              <w:rPr>
                <w:rFonts w:ascii="Times New Roman" w:hAnsi="Times New Roman" w:cs="Times New Roman"/>
                <w:sz w:val="24"/>
                <w:szCs w:val="24"/>
              </w:rPr>
              <w:t xml:space="preserve">Razvoj, pojam, vrste, opravdanje poreza na dohodak kao dijela sustava javnih prihoda </w:t>
            </w:r>
          </w:p>
          <w:p w14:paraId="00C3C600" w14:textId="1DACAD75" w:rsidR="00227E83" w:rsidRDefault="00227E83" w:rsidP="00227E8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27E83">
              <w:rPr>
                <w:rFonts w:ascii="Times New Roman" w:hAnsi="Times New Roman" w:cs="Times New Roman"/>
                <w:sz w:val="24"/>
                <w:szCs w:val="24"/>
              </w:rPr>
              <w:t xml:space="preserve">Fiskalna uloga poreza na dohodak </w:t>
            </w:r>
          </w:p>
          <w:p w14:paraId="2E18B829" w14:textId="79AA8491" w:rsidR="00227E83" w:rsidRDefault="00227E83" w:rsidP="00227E8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27E83">
              <w:rPr>
                <w:rFonts w:ascii="Times New Roman" w:hAnsi="Times New Roman" w:cs="Times New Roman"/>
                <w:sz w:val="24"/>
                <w:szCs w:val="24"/>
              </w:rPr>
              <w:t xml:space="preserve">Osnovica i obveznik poreza na dohodak </w:t>
            </w:r>
          </w:p>
          <w:p w14:paraId="77BF6D1C" w14:textId="6421A948" w:rsidR="00227E83" w:rsidRDefault="00227E83" w:rsidP="00227E8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27E83">
              <w:rPr>
                <w:rFonts w:ascii="Times New Roman" w:hAnsi="Times New Roman" w:cs="Times New Roman"/>
                <w:sz w:val="24"/>
                <w:szCs w:val="24"/>
              </w:rPr>
              <w:t xml:space="preserve">Oslobođenja i olakšice u sustavu oporezivanja dohotka </w:t>
            </w:r>
          </w:p>
          <w:p w14:paraId="2872404C" w14:textId="4F602381" w:rsidR="00227E83" w:rsidRDefault="00227E83" w:rsidP="00227E8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27E83">
              <w:rPr>
                <w:rFonts w:ascii="Times New Roman" w:hAnsi="Times New Roman" w:cs="Times New Roman"/>
                <w:sz w:val="24"/>
                <w:szCs w:val="24"/>
              </w:rPr>
              <w:t xml:space="preserve">Porezne stope poreza na dohodak </w:t>
            </w:r>
          </w:p>
          <w:p w14:paraId="6530EA7E" w14:textId="39A36F33" w:rsidR="00227E83" w:rsidRDefault="00227E83" w:rsidP="00227E8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27E83">
              <w:rPr>
                <w:rFonts w:ascii="Times New Roman" w:hAnsi="Times New Roman" w:cs="Times New Roman"/>
                <w:sz w:val="24"/>
                <w:szCs w:val="24"/>
              </w:rPr>
              <w:t>Utvrđivan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 i ubiranje poreza na dohodak</w:t>
            </w:r>
          </w:p>
          <w:p w14:paraId="216C608A" w14:textId="35FEE669" w:rsidR="00227E83" w:rsidRDefault="00227E83" w:rsidP="00227E8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27E83">
              <w:rPr>
                <w:rFonts w:ascii="Times New Roman" w:hAnsi="Times New Roman" w:cs="Times New Roman"/>
                <w:sz w:val="24"/>
                <w:szCs w:val="24"/>
              </w:rPr>
              <w:t xml:space="preserve">Dualni sustav oporezivanja dohotka </w:t>
            </w:r>
          </w:p>
          <w:p w14:paraId="5F5326DC" w14:textId="77777777" w:rsidR="00227E83" w:rsidRDefault="00227E83" w:rsidP="00227E8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27E83">
              <w:rPr>
                <w:rFonts w:ascii="Times New Roman" w:hAnsi="Times New Roman" w:cs="Times New Roman"/>
                <w:sz w:val="24"/>
                <w:szCs w:val="24"/>
              </w:rPr>
              <w:t xml:space="preserve"> Suvremena kretanja u oporezivanju dohotka </w:t>
            </w:r>
          </w:p>
          <w:p w14:paraId="74A64580" w14:textId="4CF8C56B" w:rsidR="00F94F05" w:rsidRPr="00F94F05" w:rsidRDefault="00227E83" w:rsidP="00227E8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27E83">
              <w:rPr>
                <w:rFonts w:ascii="Times New Roman" w:hAnsi="Times New Roman" w:cs="Times New Roman"/>
                <w:sz w:val="24"/>
                <w:szCs w:val="24"/>
              </w:rPr>
              <w:t>Porez na dohodak u Republici Hrvatskoj</w:t>
            </w:r>
          </w:p>
        </w:tc>
      </w:tr>
      <w:tr w:rsidR="00B73D57" w:rsidRPr="00B02219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5A36F315" w:rsidR="00B73D57" w:rsidRPr="0034029A" w:rsidRDefault="00A47DCA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usmjeravana rasprava na konkretne praktične probleme</w:t>
            </w:r>
            <w:r w:rsidR="0034029A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demonstracija p</w:t>
            </w:r>
            <w:r w:rsidR="00F94F0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ktičnog zadatka, rad na konkretnoj primjeni poreznih propisa, dijalog sa studentima o praktičnim čitanjima</w:t>
            </w:r>
            <w:r w:rsidR="0034029A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samostalno čitanje literature.</w:t>
            </w:r>
          </w:p>
        </w:tc>
      </w:tr>
      <w:tr w:rsidR="00B73D57" w:rsidRPr="00B02219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7ADB0F5" w14:textId="09185F59" w:rsidR="00B73D57" w:rsidRPr="00B1053A" w:rsidRDefault="00B1053A" w:rsidP="00B1053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7088CBE8" w:rsidR="00B73D57" w:rsidRPr="00222224" w:rsidRDefault="00BE2326" w:rsidP="00523F7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naliz</w:t>
            </w:r>
            <w:r w:rsidR="00523F7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irati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uloge</w:t>
            </w:r>
            <w:r w:rsidR="00AB7B00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 sustav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 oporezivanja dohotka od nesamostalnog rada</w:t>
            </w:r>
            <w:r w:rsidR="00AB7B00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u okviru poreza na dohodak. </w:t>
            </w:r>
          </w:p>
        </w:tc>
      </w:tr>
      <w:tr w:rsidR="00B73D57" w:rsidRPr="00B24899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BAAB579" w14:textId="77777777" w:rsidR="00EE1AFF" w:rsidRDefault="00523F7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0. </w:t>
            </w: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suditi svrhu i primjenu pojedinih poreznih oblika.</w:t>
            </w:r>
          </w:p>
          <w:p w14:paraId="33742F39" w14:textId="77777777" w:rsidR="00523F75" w:rsidRDefault="00523F7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1.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cijeniti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kvalitetu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ormativnih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ješenja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u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odručju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javnih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financija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s obzirom na teorijske spoznaje.</w:t>
            </w:r>
          </w:p>
          <w:p w14:paraId="407550AD" w14:textId="77777777" w:rsidR="00523F75" w:rsidRPr="00523F75" w:rsidRDefault="00523F7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3.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Konstruirati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ovezanost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zmeđu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ojedinog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javnog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hoda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rste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javnog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dobra.  </w:t>
            </w:r>
          </w:p>
          <w:p w14:paraId="39A4795F" w14:textId="6A152418" w:rsidR="00523F75" w:rsidRPr="00523F75" w:rsidRDefault="00523F7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4.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ješavati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sobito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zamršene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aktične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bleme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om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proofErr w:type="gram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elevantnih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avila</w:t>
            </w:r>
            <w:proofErr w:type="spellEnd"/>
            <w:proofErr w:type="gram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u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odručju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javnih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financija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B73D57" w:rsidRPr="00B02219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58D049F6" w:rsidR="00B73D57" w:rsidRPr="00CA0049" w:rsidRDefault="00523F7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B73D57" w:rsidRPr="00B02219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0E182607" w14:textId="0B721649" w:rsidR="00B73D57" w:rsidRPr="00CC7433" w:rsidRDefault="00523F75" w:rsidP="00CC743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rješavanja problema, sposobnost primjene znanja u praksi, istraživačke vještine, vještina jasnog i razgovijetnoga usmenog i pisanog izražavanja</w:t>
            </w:r>
          </w:p>
        </w:tc>
      </w:tr>
      <w:tr w:rsidR="00B73D57" w:rsidRPr="00B02219" w14:paraId="14B97499" w14:textId="77777777" w:rsidTr="00B25402">
        <w:trPr>
          <w:trHeight w:val="255"/>
        </w:trPr>
        <w:tc>
          <w:tcPr>
            <w:tcW w:w="2440" w:type="dxa"/>
          </w:tcPr>
          <w:p w14:paraId="3950BED3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9B57679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20E0ACAF" w14:textId="77777777" w:rsidR="00523F75" w:rsidRPr="00523F75" w:rsidRDefault="00523F75" w:rsidP="00523F7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Osnovica i obveznik poreza na dohodak </w:t>
            </w:r>
          </w:p>
          <w:p w14:paraId="03970C81" w14:textId="77777777" w:rsidR="00523F75" w:rsidRPr="00523F75" w:rsidRDefault="00523F75" w:rsidP="00523F7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Oslobođenja i olakšice u sustavu oporezivanja dohotka </w:t>
            </w:r>
          </w:p>
          <w:p w14:paraId="38B6434B" w14:textId="06F5D795" w:rsidR="00B73D57" w:rsidRPr="00523F75" w:rsidRDefault="00523F75" w:rsidP="00523F7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>Porezne stope poreza na dohodak</w:t>
            </w:r>
          </w:p>
          <w:p w14:paraId="0CF100D4" w14:textId="1D3B2E7E" w:rsidR="00523F75" w:rsidRPr="003D4468" w:rsidRDefault="00523F75" w:rsidP="00523F7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 na dohodak u RH</w:t>
            </w:r>
          </w:p>
        </w:tc>
      </w:tr>
      <w:tr w:rsidR="00B73D57" w:rsidRPr="00B02219" w14:paraId="3048BB85" w14:textId="77777777" w:rsidTr="00B25402">
        <w:trPr>
          <w:trHeight w:val="255"/>
        </w:trPr>
        <w:tc>
          <w:tcPr>
            <w:tcW w:w="2440" w:type="dxa"/>
          </w:tcPr>
          <w:p w14:paraId="29BAD22C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378A71A6" w:rsidR="00B73D57" w:rsidRPr="002C3E78" w:rsidRDefault="002C3E78" w:rsidP="0034029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usmjerena rasprava sa studentima. konkretizacija poreznih propisa na praktičnim pitanjima, analitičko čitanje poreznih propisa i odgovarajuće stručne literature. </w:t>
            </w:r>
          </w:p>
        </w:tc>
      </w:tr>
      <w:tr w:rsidR="00B73D57" w:rsidRPr="00B02219" w14:paraId="651524AB" w14:textId="77777777" w:rsidTr="00B25402">
        <w:trPr>
          <w:trHeight w:val="255"/>
        </w:trPr>
        <w:tc>
          <w:tcPr>
            <w:tcW w:w="2440" w:type="dxa"/>
          </w:tcPr>
          <w:p w14:paraId="714EA060" w14:textId="77777777" w:rsidR="00B73D57" w:rsidRPr="00B0221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06B7284" w14:textId="2508B260" w:rsidR="00B73D57" w:rsidRPr="00B1053A" w:rsidRDefault="00B1053A" w:rsidP="00B1053A">
            <w:pPr>
              <w:pStyle w:val="ListParagraph"/>
              <w:numPr>
                <w:ilvl w:val="0"/>
                <w:numId w:val="26"/>
              </w:numPr>
              <w:ind w:left="682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5ACC6719" w:rsidR="00B73D57" w:rsidRPr="00EE1AFF" w:rsidRDefault="00BE2326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naliza uloge</w:t>
            </w:r>
            <w:r w:rsidR="00AB7B00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 sustav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</w:t>
            </w:r>
            <w:r w:rsidR="00AB7B00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oporezivanja dohotka od samostalne djelatnosti u okviru poreza na dohodak. </w:t>
            </w:r>
          </w:p>
        </w:tc>
      </w:tr>
      <w:tr w:rsidR="00B73D57" w:rsidRPr="00B24899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77777777" w:rsidR="00B73D57" w:rsidRPr="00B1053A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4A637284" w14:textId="77777777" w:rsid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0. </w:t>
            </w: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suditi svrhu i primjenu pojedinih poreznih oblika.</w:t>
            </w:r>
          </w:p>
          <w:p w14:paraId="642D0E0A" w14:textId="77777777" w:rsid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1. Ocijeniti kvalitetu normativnih rješenja u području javnih financija s obzirom na teorijske spoznaje.</w:t>
            </w:r>
          </w:p>
          <w:p w14:paraId="2F80788A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3. Konstruirati povezanost između pojedinog javnog prihoda i vrste javnog dobra.  </w:t>
            </w:r>
          </w:p>
          <w:p w14:paraId="24F512B0" w14:textId="6E9D16FA" w:rsidR="00846383" w:rsidRPr="00B1053A" w:rsidRDefault="00523F75" w:rsidP="00523F7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4. Rješavati osobito zamršene praktične probleme primjenom relevantnih  pravila u području javnih financija.</w:t>
            </w:r>
          </w:p>
        </w:tc>
      </w:tr>
      <w:tr w:rsidR="00B73D57" w:rsidRPr="00B02219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77777777" w:rsidR="00B73D57" w:rsidRPr="00B1053A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750F1EA6" w:rsidR="00B73D57" w:rsidRPr="00CA0049" w:rsidRDefault="00523F75" w:rsidP="005224B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B73D57" w:rsidRPr="00B02219" w14:paraId="31D16FCE" w14:textId="77777777" w:rsidTr="00B25402">
        <w:trPr>
          <w:trHeight w:val="255"/>
        </w:trPr>
        <w:tc>
          <w:tcPr>
            <w:tcW w:w="2440" w:type="dxa"/>
          </w:tcPr>
          <w:p w14:paraId="0217A1DC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0B1B4EAA" w:rsidR="00B73D57" w:rsidRPr="00B02219" w:rsidRDefault="00523F75" w:rsidP="002C3E7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rješavanja problema, sposobnost primjene znanja u praksi, istraživačke vještine, vještina jasnog i razgovijetnoga usmenog i pisanog izražavanja</w:t>
            </w:r>
          </w:p>
        </w:tc>
      </w:tr>
      <w:tr w:rsidR="00B73D57" w:rsidRPr="00B02219" w14:paraId="63F26317" w14:textId="77777777" w:rsidTr="00B25402">
        <w:trPr>
          <w:trHeight w:val="255"/>
        </w:trPr>
        <w:tc>
          <w:tcPr>
            <w:tcW w:w="2440" w:type="dxa"/>
          </w:tcPr>
          <w:p w14:paraId="4ABAFBCA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5A58F1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72802A98" w14:textId="77777777" w:rsidR="00523F75" w:rsidRDefault="00523F75" w:rsidP="00523F75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Osnovica i obveznik poreza na dohodak </w:t>
            </w:r>
          </w:p>
          <w:p w14:paraId="2F5597C6" w14:textId="77777777" w:rsidR="00523F75" w:rsidRDefault="00523F75" w:rsidP="00523F75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Oslobođenja i olakšice u sustavu oporezivanja dohotka </w:t>
            </w:r>
          </w:p>
          <w:p w14:paraId="79B2F169" w14:textId="77777777" w:rsidR="00523F75" w:rsidRDefault="00523F75" w:rsidP="00523F75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Porezne stope poreza na dohodak </w:t>
            </w:r>
          </w:p>
          <w:p w14:paraId="32BBA695" w14:textId="27D73AC1" w:rsidR="00523F75" w:rsidRPr="002C3E78" w:rsidRDefault="00523F75" w:rsidP="00523F75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ez na dohodak u RH</w:t>
            </w:r>
          </w:p>
        </w:tc>
      </w:tr>
      <w:tr w:rsidR="00B73D57" w:rsidRPr="00B02219" w14:paraId="41336420" w14:textId="77777777" w:rsidTr="00B25402">
        <w:trPr>
          <w:trHeight w:val="255"/>
        </w:trPr>
        <w:tc>
          <w:tcPr>
            <w:tcW w:w="2440" w:type="dxa"/>
          </w:tcPr>
          <w:p w14:paraId="64D055B3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7D1904B0" w:rsidR="00B73D57" w:rsidRPr="00B02219" w:rsidRDefault="00AB7B00" w:rsidP="00F07CF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usmjerena rasprava sa studentima. konkretizacija poreznih propisa na praktičnim pitanjima, analitičko čitanje poreznih propisa i odgovarajuće stručne literature.</w:t>
            </w:r>
          </w:p>
        </w:tc>
      </w:tr>
      <w:tr w:rsidR="00B73D57" w:rsidRPr="00B02219" w14:paraId="5C297055" w14:textId="77777777" w:rsidTr="00B25402">
        <w:trPr>
          <w:trHeight w:val="255"/>
        </w:trPr>
        <w:tc>
          <w:tcPr>
            <w:tcW w:w="2440" w:type="dxa"/>
          </w:tcPr>
          <w:p w14:paraId="6B94FDA8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DD414A9" w14:textId="763391D7" w:rsidR="00B73D57" w:rsidRPr="00AB7B00" w:rsidRDefault="00AB7B00" w:rsidP="00AB7B00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7B00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AB7B00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2CD9E5EC" w:rsidR="00B73D57" w:rsidRPr="00CA0049" w:rsidRDefault="00BE2326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naliza uloge</w:t>
            </w:r>
            <w:r w:rsidR="00AB7B00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 sustav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</w:t>
            </w:r>
            <w:r w:rsidR="00AB7B00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dohotka od imovine i imovinskih prava u okviru poreza na dohodak</w:t>
            </w:r>
          </w:p>
        </w:tc>
      </w:tr>
      <w:tr w:rsidR="00B73D57" w:rsidRPr="00B24899" w14:paraId="45445B6C" w14:textId="77777777" w:rsidTr="00B25402">
        <w:trPr>
          <w:trHeight w:val="255"/>
        </w:trPr>
        <w:tc>
          <w:tcPr>
            <w:tcW w:w="2440" w:type="dxa"/>
          </w:tcPr>
          <w:p w14:paraId="6AB3C77E" w14:textId="77777777" w:rsidR="00B73D57" w:rsidRPr="00B1053A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6129562E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0. Prosuditi svrhu i primjenu pojedinih poreznih oblika.</w:t>
            </w:r>
          </w:p>
          <w:p w14:paraId="09DC0ADD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1. Ocijeniti kvalitetu normativnih rješenja u području javnih financija s obzirom na teorijske spoznaje.</w:t>
            </w:r>
          </w:p>
          <w:p w14:paraId="59998631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3. Konstruirati povezanost između pojedinog javnog prihoda i vrste javnog dobra.  </w:t>
            </w:r>
          </w:p>
          <w:p w14:paraId="295F3A17" w14:textId="71BDF1B2" w:rsidR="00846383" w:rsidRPr="00AB7B00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lastRenderedPageBreak/>
              <w:t>14. Rješavati osobito zamršene praktične probleme primjenom relevantnih  pravila u području javnih financija.</w:t>
            </w:r>
          </w:p>
        </w:tc>
      </w:tr>
      <w:tr w:rsidR="00B73D57" w:rsidRPr="00B02219" w14:paraId="1B488B14" w14:textId="77777777" w:rsidTr="00B25402">
        <w:trPr>
          <w:trHeight w:val="255"/>
        </w:trPr>
        <w:tc>
          <w:tcPr>
            <w:tcW w:w="2440" w:type="dxa"/>
          </w:tcPr>
          <w:p w14:paraId="6A741A9E" w14:textId="77777777" w:rsidR="00B73D57" w:rsidRPr="00B1053A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472CB195" w:rsidR="00B73D57" w:rsidRPr="00CA0049" w:rsidRDefault="00523F75" w:rsidP="00EE1AF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  <w:r w:rsidR="00B34DD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</w:tc>
      </w:tr>
      <w:tr w:rsidR="00B73D57" w:rsidRPr="00B02219" w14:paraId="21CA53DD" w14:textId="77777777" w:rsidTr="00B25402">
        <w:trPr>
          <w:trHeight w:val="255"/>
        </w:trPr>
        <w:tc>
          <w:tcPr>
            <w:tcW w:w="2440" w:type="dxa"/>
          </w:tcPr>
          <w:p w14:paraId="490C32DE" w14:textId="77777777" w:rsidR="00B73D57" w:rsidRPr="00B02219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D758DB5" w14:textId="7EBDC39E" w:rsidR="00B73D57" w:rsidRPr="00B02219" w:rsidRDefault="00523F75" w:rsidP="00B34DD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rješavanja problema, sposobnost primjene znanja u praksi, istraživačke vještine, vještina jasnog i razgovijetnoga usmenog i pisanog izražavanja</w:t>
            </w:r>
          </w:p>
        </w:tc>
      </w:tr>
      <w:tr w:rsidR="00B73D57" w:rsidRPr="00B02219" w14:paraId="00156194" w14:textId="77777777" w:rsidTr="00B25402">
        <w:trPr>
          <w:trHeight w:val="255"/>
        </w:trPr>
        <w:tc>
          <w:tcPr>
            <w:tcW w:w="2440" w:type="dxa"/>
          </w:tcPr>
          <w:p w14:paraId="6A00098B" w14:textId="77777777" w:rsidR="00B73D57" w:rsidRPr="00B02219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E7B058C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6AAD78D8" w14:textId="77777777" w:rsidR="00523F75" w:rsidRPr="00523F75" w:rsidRDefault="00523F75" w:rsidP="00523F75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Osnovica i obveznik poreza na dohodak </w:t>
            </w:r>
          </w:p>
          <w:p w14:paraId="1C01F27A" w14:textId="77777777" w:rsidR="00523F75" w:rsidRPr="00523F75" w:rsidRDefault="00523F75" w:rsidP="00523F75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Oslobođenja i olakšice u sustavu oporezivanja dohotka </w:t>
            </w:r>
          </w:p>
          <w:p w14:paraId="11BFFD67" w14:textId="77777777" w:rsidR="00523F75" w:rsidRPr="00523F75" w:rsidRDefault="00523F75" w:rsidP="00523F75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Porezne stope poreza na dohodak </w:t>
            </w:r>
          </w:p>
          <w:p w14:paraId="0C96610A" w14:textId="11FFE19C" w:rsidR="00B34DD9" w:rsidRPr="00B34DD9" w:rsidRDefault="00523F75" w:rsidP="00523F75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>Porez na dohodak u RH</w:t>
            </w:r>
          </w:p>
        </w:tc>
      </w:tr>
      <w:tr w:rsidR="00B73D57" w:rsidRPr="00B02219" w14:paraId="4D6D9272" w14:textId="77777777" w:rsidTr="00B25402">
        <w:trPr>
          <w:trHeight w:val="255"/>
        </w:trPr>
        <w:tc>
          <w:tcPr>
            <w:tcW w:w="2440" w:type="dxa"/>
          </w:tcPr>
          <w:p w14:paraId="4F4D0CEF" w14:textId="77777777" w:rsidR="00B73D57" w:rsidRPr="00B02219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5BDE7A47" w:rsidR="00B73D57" w:rsidRPr="00B02219" w:rsidRDefault="00B34DD9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usmjerena rasprava sa studentima. konkretizacija poreznih propisa na praktičnim pitanjima, analitičko čitanje poreznih propisa i odgovarajuće stručne literature.</w:t>
            </w:r>
          </w:p>
        </w:tc>
      </w:tr>
      <w:tr w:rsidR="00B73D57" w:rsidRPr="00B02219" w14:paraId="3A152212" w14:textId="77777777" w:rsidTr="00B25402">
        <w:trPr>
          <w:trHeight w:val="255"/>
        </w:trPr>
        <w:tc>
          <w:tcPr>
            <w:tcW w:w="2440" w:type="dxa"/>
          </w:tcPr>
          <w:p w14:paraId="7F980C6E" w14:textId="77777777" w:rsidR="00B73D57" w:rsidRPr="00B02219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721E32E" w14:textId="69054542" w:rsidR="00B34DD9" w:rsidRPr="00B34DD9" w:rsidRDefault="00B34DD9" w:rsidP="00B34DD9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smeni ispit</w:t>
            </w:r>
          </w:p>
        </w:tc>
      </w:tr>
      <w:tr w:rsidR="00B73D57" w:rsidRPr="00B02219" w14:paraId="40988AB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8F605E0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4C20F0" w14:textId="7A4D5495" w:rsidR="00B73D57" w:rsidRPr="00CA0049" w:rsidRDefault="00BE2326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naliza uloge i sustava oporezivanja dohotka od kapitala u okviru poreza na dohodak.</w:t>
            </w:r>
          </w:p>
        </w:tc>
      </w:tr>
      <w:tr w:rsidR="00B73D57" w:rsidRPr="00B24899" w14:paraId="6022F5FA" w14:textId="77777777" w:rsidTr="00B25402">
        <w:trPr>
          <w:trHeight w:val="255"/>
        </w:trPr>
        <w:tc>
          <w:tcPr>
            <w:tcW w:w="2440" w:type="dxa"/>
          </w:tcPr>
          <w:p w14:paraId="370EDEDB" w14:textId="77777777" w:rsidR="00B73D57" w:rsidRPr="00B1053A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0AD26F5F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0. Prosuditi svrhu i primjenu pojedinih poreznih oblika.</w:t>
            </w:r>
          </w:p>
          <w:p w14:paraId="46073A85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1. Ocijeniti kvalitetu normativnih rješenja u području javnih financija s obzirom na teorijske spoznaje.</w:t>
            </w:r>
          </w:p>
          <w:p w14:paraId="1E5CE433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3. Konstruirati povezanost između pojedinog javnog prihoda i vrste javnog dobra.  </w:t>
            </w:r>
          </w:p>
          <w:p w14:paraId="19795E4A" w14:textId="6CAB30DF" w:rsidR="00846383" w:rsidRPr="00B1053A" w:rsidRDefault="00523F75" w:rsidP="00523F75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4. Rješavati osobito zamršene praktične probleme primjenom relevantnih  pravila u području javnih financija.</w:t>
            </w:r>
          </w:p>
        </w:tc>
      </w:tr>
      <w:tr w:rsidR="00B73D57" w:rsidRPr="00B02219" w14:paraId="65D34C9A" w14:textId="77777777" w:rsidTr="00B25402">
        <w:trPr>
          <w:trHeight w:val="255"/>
        </w:trPr>
        <w:tc>
          <w:tcPr>
            <w:tcW w:w="2440" w:type="dxa"/>
          </w:tcPr>
          <w:p w14:paraId="38436165" w14:textId="77777777" w:rsidR="00B73D57" w:rsidRPr="00B1053A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BFC36E9" w14:textId="7F830EDC" w:rsidR="00B73D57" w:rsidRPr="00CA0049" w:rsidRDefault="00523F7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B73D57" w:rsidRPr="00B02219" w14:paraId="6C94D221" w14:textId="77777777" w:rsidTr="00B25402">
        <w:trPr>
          <w:trHeight w:val="255"/>
        </w:trPr>
        <w:tc>
          <w:tcPr>
            <w:tcW w:w="2440" w:type="dxa"/>
          </w:tcPr>
          <w:p w14:paraId="762EA67B" w14:textId="77777777" w:rsidR="00B73D57" w:rsidRPr="00B02219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31678CE4" w14:textId="6F0FA294" w:rsidR="00B73D57" w:rsidRPr="00B02219" w:rsidRDefault="00523F75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osobnost rješavanja problema, sposobnost primjene znanja u praksi, istraživačke vještine, vještina jasnog i razgovijetnoga usmenog i pisanog izražavanja </w:t>
            </w:r>
          </w:p>
        </w:tc>
      </w:tr>
      <w:tr w:rsidR="00B73D57" w:rsidRPr="00B02219" w14:paraId="7143D255" w14:textId="77777777" w:rsidTr="00B25402">
        <w:trPr>
          <w:trHeight w:val="255"/>
        </w:trPr>
        <w:tc>
          <w:tcPr>
            <w:tcW w:w="2440" w:type="dxa"/>
          </w:tcPr>
          <w:p w14:paraId="244E2AE2" w14:textId="77777777" w:rsidR="00B73D57" w:rsidRPr="00B02219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5CFF358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7B01E434" w14:textId="77777777" w:rsidR="00523F75" w:rsidRPr="00523F75" w:rsidRDefault="00523F75" w:rsidP="00523F7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Osnovica i obveznik poreza na dohodak </w:t>
            </w:r>
          </w:p>
          <w:p w14:paraId="129C98F4" w14:textId="77777777" w:rsidR="00523F75" w:rsidRPr="00523F75" w:rsidRDefault="00523F75" w:rsidP="00523F7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Oslobođenja i olakšice u sustavu oporezivanja dohotka </w:t>
            </w:r>
          </w:p>
          <w:p w14:paraId="1CA47813" w14:textId="77777777" w:rsidR="00523F75" w:rsidRPr="00523F75" w:rsidRDefault="00523F75" w:rsidP="00523F7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Porezne stope poreza na dohodak </w:t>
            </w:r>
          </w:p>
          <w:p w14:paraId="129ECDA4" w14:textId="3023D056" w:rsidR="00BE2326" w:rsidRPr="00BE2326" w:rsidRDefault="00523F75" w:rsidP="00523F7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>Porez na dohodak u RH</w:t>
            </w:r>
          </w:p>
        </w:tc>
      </w:tr>
      <w:tr w:rsidR="00B73D57" w:rsidRPr="00B02219" w14:paraId="12D71D18" w14:textId="77777777" w:rsidTr="00B25402">
        <w:trPr>
          <w:trHeight w:val="255"/>
        </w:trPr>
        <w:tc>
          <w:tcPr>
            <w:tcW w:w="2440" w:type="dxa"/>
          </w:tcPr>
          <w:p w14:paraId="51E90B34" w14:textId="77777777" w:rsidR="00B73D57" w:rsidRPr="00B02219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F9B56" w14:textId="0A5BF6EB" w:rsidR="00B73D57" w:rsidRPr="00B02219" w:rsidRDefault="00FC24CC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usmjerena rasprava sa studentima. konkretizacija poreznih propisa na praktičnim pitanjima, analitičko čitanje poreznih propisa i odgovarajuće stručne literature.</w:t>
            </w:r>
          </w:p>
        </w:tc>
      </w:tr>
      <w:tr w:rsidR="00B73D57" w:rsidRPr="00B02219" w14:paraId="7057D1D1" w14:textId="77777777" w:rsidTr="00B25402">
        <w:trPr>
          <w:trHeight w:val="255"/>
        </w:trPr>
        <w:tc>
          <w:tcPr>
            <w:tcW w:w="2440" w:type="dxa"/>
          </w:tcPr>
          <w:p w14:paraId="6183D618" w14:textId="77777777" w:rsidR="00B73D57" w:rsidRPr="00B02219" w:rsidRDefault="00B73D57" w:rsidP="00B73D57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9B92F49" w14:textId="3EE541CB" w:rsidR="00B73D57" w:rsidRPr="00FC24CC" w:rsidRDefault="00FC24CC" w:rsidP="00FC24CC">
            <w:pPr>
              <w:pStyle w:val="ListParagraph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24CC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FC24CC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54345EF2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EE15BDB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1E4DE63" w14:textId="3A2895A2" w:rsidR="00B73D57" w:rsidRPr="00FC24CC" w:rsidRDefault="00FC24CC" w:rsidP="00B25402">
            <w:pP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naliza uloge i sustava drugog dohotka u okviru poreza na dohodak</w:t>
            </w:r>
          </w:p>
        </w:tc>
      </w:tr>
      <w:tr w:rsidR="00B73D57" w:rsidRPr="00B24899" w14:paraId="5164116F" w14:textId="77777777" w:rsidTr="00B25402">
        <w:trPr>
          <w:trHeight w:val="255"/>
        </w:trPr>
        <w:tc>
          <w:tcPr>
            <w:tcW w:w="2440" w:type="dxa"/>
          </w:tcPr>
          <w:p w14:paraId="782B41BA" w14:textId="77777777" w:rsidR="00B73D57" w:rsidRPr="00B1053A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AA4453C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0. Prosuditi svrhu i primjenu pojedinih poreznih oblika.</w:t>
            </w:r>
          </w:p>
          <w:p w14:paraId="2B00CF9D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1. Ocijeniti kvalitetu normativnih rješenja u području javnih financija s obzirom na teorijske spoznaje.</w:t>
            </w:r>
          </w:p>
          <w:p w14:paraId="59297215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3. Konstruirati povezanost između pojedinog javnog prihoda i vrste javnog dobra.  </w:t>
            </w:r>
          </w:p>
          <w:p w14:paraId="2E857847" w14:textId="77B97B0F" w:rsidR="00B73D57" w:rsidRPr="00FC24CC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4. Rješavati osobito zamršene praktične probleme primjenom relevantnih  pravila u području javnih financija.</w:t>
            </w:r>
          </w:p>
        </w:tc>
      </w:tr>
      <w:tr w:rsidR="00B73D57" w:rsidRPr="00B02219" w14:paraId="51DCAC69" w14:textId="77777777" w:rsidTr="00B25402">
        <w:trPr>
          <w:trHeight w:val="255"/>
        </w:trPr>
        <w:tc>
          <w:tcPr>
            <w:tcW w:w="2440" w:type="dxa"/>
          </w:tcPr>
          <w:p w14:paraId="06FDC0C5" w14:textId="77777777" w:rsidR="00B73D57" w:rsidRPr="00B1053A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FD8F931" w14:textId="3EAD8419" w:rsidR="00B73D57" w:rsidRPr="00CA0049" w:rsidRDefault="00523F7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B73D57" w:rsidRPr="00B02219" w14:paraId="41651E00" w14:textId="77777777" w:rsidTr="00B25402">
        <w:trPr>
          <w:trHeight w:val="255"/>
        </w:trPr>
        <w:tc>
          <w:tcPr>
            <w:tcW w:w="2440" w:type="dxa"/>
          </w:tcPr>
          <w:p w14:paraId="19CF094B" w14:textId="77777777" w:rsidR="00B73D57" w:rsidRPr="00B02219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8CCBC6A" w14:textId="24E9D6A8" w:rsidR="00B73D57" w:rsidRPr="00B02219" w:rsidRDefault="00523F75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osobnost rješavanja problema, sposobnost primjene znanja u praksi, istraživačke vještine, vještina jasnog i razgovijetnoga usmenog i pisanog izražavanja </w:t>
            </w:r>
          </w:p>
        </w:tc>
      </w:tr>
      <w:tr w:rsidR="00B73D57" w:rsidRPr="00B02219" w14:paraId="3C280823" w14:textId="77777777" w:rsidTr="00B25402">
        <w:trPr>
          <w:trHeight w:val="255"/>
        </w:trPr>
        <w:tc>
          <w:tcPr>
            <w:tcW w:w="2440" w:type="dxa"/>
          </w:tcPr>
          <w:p w14:paraId="5F3CCAA1" w14:textId="77777777" w:rsidR="00B73D57" w:rsidRPr="00B02219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A365A28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72425ECC" w14:textId="77777777" w:rsidR="00523F75" w:rsidRPr="00523F75" w:rsidRDefault="00523F75" w:rsidP="00523F75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Osnovica i obveznik poreza na dohodak </w:t>
            </w:r>
          </w:p>
          <w:p w14:paraId="773B9E62" w14:textId="77777777" w:rsidR="00523F75" w:rsidRPr="00523F75" w:rsidRDefault="00523F75" w:rsidP="00523F75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Oslobođenja i olakšice u sustavu oporezivanja dohotka </w:t>
            </w:r>
          </w:p>
          <w:p w14:paraId="4538138E" w14:textId="77777777" w:rsidR="00523F75" w:rsidRPr="00523F75" w:rsidRDefault="00523F75" w:rsidP="00523F75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Porezne stope poreza na dohodak </w:t>
            </w:r>
          </w:p>
          <w:p w14:paraId="03179E7E" w14:textId="2D6D9C6F" w:rsidR="00B73D57" w:rsidRPr="00B02219" w:rsidRDefault="00523F75" w:rsidP="00523F75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</w:rPr>
              <w:t>Porez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23F75">
              <w:rPr>
                <w:rFonts w:ascii="Times New Roman" w:hAnsi="Times New Roman" w:cs="Times New Roman"/>
                <w:sz w:val="24"/>
                <w:szCs w:val="24"/>
              </w:rPr>
              <w:t>dohodak</w:t>
            </w:r>
            <w:proofErr w:type="spellEnd"/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 u RH</w:t>
            </w: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73D57" w:rsidRPr="00B02219" w14:paraId="0FB77F07" w14:textId="77777777" w:rsidTr="00B25402">
        <w:trPr>
          <w:trHeight w:val="255"/>
        </w:trPr>
        <w:tc>
          <w:tcPr>
            <w:tcW w:w="2440" w:type="dxa"/>
          </w:tcPr>
          <w:p w14:paraId="66CD01AE" w14:textId="77777777" w:rsidR="00B73D57" w:rsidRPr="00B02219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1C64E52" w14:textId="44CE5CCB" w:rsidR="00B73D57" w:rsidRPr="00B02219" w:rsidRDefault="00FC24CC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usmjerena rasprava sa studentima. konkretizacija poreznih propisa na praktičnim pitanjima, analitičko čitanje poreznih propisa i odgovarajuće stručne literature.</w:t>
            </w:r>
          </w:p>
        </w:tc>
      </w:tr>
      <w:tr w:rsidR="00B73D57" w:rsidRPr="00B02219" w14:paraId="34F1F258" w14:textId="77777777" w:rsidTr="00B25402">
        <w:trPr>
          <w:trHeight w:val="255"/>
        </w:trPr>
        <w:tc>
          <w:tcPr>
            <w:tcW w:w="2440" w:type="dxa"/>
          </w:tcPr>
          <w:p w14:paraId="0D90DDDA" w14:textId="77777777" w:rsidR="00B73D57" w:rsidRPr="00B02219" w:rsidRDefault="00B73D57" w:rsidP="00B73D57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99BB16A" w14:textId="371BC96C" w:rsidR="00FC24CC" w:rsidRPr="00FC24CC" w:rsidRDefault="00FC24CC" w:rsidP="00FC24CC">
            <w:pPr>
              <w:pStyle w:val="ListParagraph"/>
              <w:numPr>
                <w:ilvl w:val="0"/>
                <w:numId w:val="30"/>
              </w:numPr>
              <w:ind w:left="5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meni ispit</w:t>
            </w:r>
          </w:p>
        </w:tc>
      </w:tr>
      <w:tr w:rsidR="00B73D57" w:rsidRPr="00B24899" w14:paraId="2C68D298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786E7913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127BC1F" w14:textId="4116D930" w:rsidR="00B73D57" w:rsidRPr="00452C6C" w:rsidRDefault="00FC24CC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Analiza postupka za utvrđivanje i naplatu godišnjeg poreza na dohodak </w:t>
            </w:r>
          </w:p>
        </w:tc>
      </w:tr>
      <w:tr w:rsidR="00B73D57" w:rsidRPr="00B24899" w14:paraId="5D2536CB" w14:textId="77777777" w:rsidTr="00B25402">
        <w:trPr>
          <w:trHeight w:val="255"/>
        </w:trPr>
        <w:tc>
          <w:tcPr>
            <w:tcW w:w="2440" w:type="dxa"/>
          </w:tcPr>
          <w:p w14:paraId="4C63E92F" w14:textId="77777777" w:rsidR="00B73D57" w:rsidRPr="00B1053A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0C9E2290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0. Prosuditi svrhu i primjenu pojedinih poreznih oblika.</w:t>
            </w:r>
          </w:p>
          <w:p w14:paraId="29A096DA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1. Ocijeniti kvalitetu normativnih rješenja u području javnih financija s obzirom na teorijske spoznaje.</w:t>
            </w:r>
          </w:p>
          <w:p w14:paraId="10C7E6F0" w14:textId="77777777" w:rsidR="00523F75" w:rsidRPr="00523F75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3. Konstruirati povezanost između pojedinog javnog prihoda i vrste javnog dobra.  </w:t>
            </w:r>
          </w:p>
          <w:p w14:paraId="02ADB5D4" w14:textId="5FF35270" w:rsidR="00EE1AFF" w:rsidRPr="00FC24CC" w:rsidRDefault="00523F75" w:rsidP="00523F7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lastRenderedPageBreak/>
              <w:t>14. Rješavati osobito zamršene praktične probleme primjenom relevantnih  pravila u području javnih financija.</w:t>
            </w:r>
          </w:p>
        </w:tc>
      </w:tr>
      <w:tr w:rsidR="00B73D57" w:rsidRPr="00B02219" w14:paraId="1462FC10" w14:textId="77777777" w:rsidTr="00B25402">
        <w:trPr>
          <w:trHeight w:val="255"/>
        </w:trPr>
        <w:tc>
          <w:tcPr>
            <w:tcW w:w="2440" w:type="dxa"/>
          </w:tcPr>
          <w:p w14:paraId="77B3ED1A" w14:textId="77777777" w:rsidR="00B73D57" w:rsidRPr="00B1053A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C9BE9BE" w14:textId="6E1E80AC" w:rsidR="00B73D57" w:rsidRPr="00452C6C" w:rsidRDefault="00523F75" w:rsidP="00D105B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  <w:r w:rsidR="00FC24C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</w:tc>
      </w:tr>
      <w:tr w:rsidR="00B73D57" w:rsidRPr="00B02219" w14:paraId="2C29B1CA" w14:textId="77777777" w:rsidTr="00B25402">
        <w:trPr>
          <w:trHeight w:val="255"/>
        </w:trPr>
        <w:tc>
          <w:tcPr>
            <w:tcW w:w="2440" w:type="dxa"/>
          </w:tcPr>
          <w:p w14:paraId="346CA3B7" w14:textId="77777777" w:rsidR="00B73D57" w:rsidRPr="00B02219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6D994645" w14:textId="208D1622" w:rsidR="00B73D57" w:rsidRPr="00FC24CC" w:rsidRDefault="00523F75" w:rsidP="00FC24C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rješavanja problema, sposobnost primjene znanja u praksi, istraživačke vještine, vještina jasnog i razgovijetnoga usmenog i pisanog izražavanja</w:t>
            </w:r>
          </w:p>
        </w:tc>
      </w:tr>
      <w:tr w:rsidR="00B73D57" w:rsidRPr="00B02219" w14:paraId="6F75564E" w14:textId="77777777" w:rsidTr="00B25402">
        <w:trPr>
          <w:trHeight w:val="255"/>
        </w:trPr>
        <w:tc>
          <w:tcPr>
            <w:tcW w:w="2440" w:type="dxa"/>
          </w:tcPr>
          <w:p w14:paraId="56965B70" w14:textId="77777777" w:rsidR="00B73D57" w:rsidRPr="00B02219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13EB559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66C1765D" w14:textId="77777777" w:rsidR="00523F75" w:rsidRDefault="00523F75" w:rsidP="00523F75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 xml:space="preserve">Utvrđivanje i ubiranje poreza na dohodak </w:t>
            </w:r>
          </w:p>
          <w:p w14:paraId="4BE6C737" w14:textId="02D5FFC2" w:rsidR="00074BE8" w:rsidRPr="00074BE8" w:rsidRDefault="00523F75" w:rsidP="00523F75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</w:rPr>
              <w:t>Dualni sustav oporezivanja dohotka</w:t>
            </w:r>
          </w:p>
        </w:tc>
      </w:tr>
      <w:tr w:rsidR="00B73D57" w:rsidRPr="00B02219" w14:paraId="5CFCC7B5" w14:textId="77777777" w:rsidTr="00B25402">
        <w:trPr>
          <w:trHeight w:val="255"/>
        </w:trPr>
        <w:tc>
          <w:tcPr>
            <w:tcW w:w="2440" w:type="dxa"/>
          </w:tcPr>
          <w:p w14:paraId="037CD990" w14:textId="77777777" w:rsidR="00B73D57" w:rsidRPr="00B02219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7B31A17" w14:textId="5CDAD9EE" w:rsidR="00B73D57" w:rsidRPr="00B02219" w:rsidRDefault="00074BE8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usmjerena rasprava sa studentima, konkretizacija poreznih propisa na praktičnim pitanjima, analitičko čitanje poreznih propisa i odgovarajuće stručne literature. </w:t>
            </w:r>
          </w:p>
        </w:tc>
      </w:tr>
      <w:tr w:rsidR="00B73D57" w:rsidRPr="00B02219" w14:paraId="59C5CC54" w14:textId="77777777" w:rsidTr="00B25402">
        <w:trPr>
          <w:trHeight w:val="255"/>
        </w:trPr>
        <w:tc>
          <w:tcPr>
            <w:tcW w:w="2440" w:type="dxa"/>
          </w:tcPr>
          <w:p w14:paraId="68866569" w14:textId="77777777" w:rsidR="00B73D57" w:rsidRPr="00B02219" w:rsidRDefault="00B73D57" w:rsidP="00B73D57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6ED5440" w14:textId="55BDD547" w:rsidR="00074BE8" w:rsidRPr="00074BE8" w:rsidRDefault="00074BE8" w:rsidP="00074BE8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4BE8">
              <w:rPr>
                <w:rFonts w:ascii="Times New Roman" w:hAnsi="Times New Roman" w:cs="Times New Roman"/>
                <w:sz w:val="24"/>
                <w:szCs w:val="24"/>
              </w:rPr>
              <w:t>Usmeni ispit</w:t>
            </w:r>
          </w:p>
        </w:tc>
      </w:tr>
      <w:tr w:rsidR="00523F75" w:rsidRPr="00452C6C" w14:paraId="653CE763" w14:textId="77777777" w:rsidTr="00016334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3112C1E" w14:textId="77777777" w:rsidR="00523F75" w:rsidRPr="00B02219" w:rsidRDefault="00523F75" w:rsidP="00016334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4D61DAA" w14:textId="19DC5652" w:rsidR="00523F75" w:rsidRPr="00452C6C" w:rsidRDefault="00FB5578" w:rsidP="0001633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osuditi suvremena kretanja i ulogu</w:t>
            </w:r>
            <w:r w:rsidR="00523F7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poreza na dohodak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u fiskalnim sustavima</w:t>
            </w:r>
          </w:p>
        </w:tc>
      </w:tr>
      <w:tr w:rsidR="00523F75" w:rsidRPr="00FC24CC" w14:paraId="17D1F573" w14:textId="77777777" w:rsidTr="00016334">
        <w:trPr>
          <w:trHeight w:val="255"/>
        </w:trPr>
        <w:tc>
          <w:tcPr>
            <w:tcW w:w="2440" w:type="dxa"/>
          </w:tcPr>
          <w:p w14:paraId="6C85AFA2" w14:textId="77777777" w:rsidR="00523F75" w:rsidRPr="00B1053A" w:rsidRDefault="00523F75" w:rsidP="00523F75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5FAFBE8E" w14:textId="77777777" w:rsidR="00523F75" w:rsidRPr="00523F75" w:rsidRDefault="00523F75" w:rsidP="00016334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0. Prosuditi svrhu i primjenu pojedinih poreznih oblika.</w:t>
            </w:r>
          </w:p>
          <w:p w14:paraId="742E2C38" w14:textId="77777777" w:rsidR="00523F75" w:rsidRPr="00523F75" w:rsidRDefault="00523F75" w:rsidP="00016334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1. Ocijeniti kvalitetu normativnih rješenja u području javnih financija s obzirom na teorijske spoznaje.</w:t>
            </w:r>
          </w:p>
          <w:p w14:paraId="2A6349FF" w14:textId="77777777" w:rsidR="00523F75" w:rsidRPr="00523F75" w:rsidRDefault="00523F75" w:rsidP="00016334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3. Konstruirati povezanost između pojedinog javnog prihoda i vrste javnog dobra.  </w:t>
            </w:r>
          </w:p>
          <w:p w14:paraId="3E1A739C" w14:textId="77777777" w:rsidR="00523F75" w:rsidRPr="00FC24CC" w:rsidRDefault="00523F75" w:rsidP="00016334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4. Rješavati osobito zamršene praktične probleme primjenom relevantnih  pravila u području javnih financija.</w:t>
            </w:r>
          </w:p>
        </w:tc>
      </w:tr>
      <w:tr w:rsidR="00523F75" w:rsidRPr="00452C6C" w14:paraId="2E702A84" w14:textId="77777777" w:rsidTr="00016334">
        <w:trPr>
          <w:trHeight w:val="255"/>
        </w:trPr>
        <w:tc>
          <w:tcPr>
            <w:tcW w:w="2440" w:type="dxa"/>
          </w:tcPr>
          <w:p w14:paraId="6CC20515" w14:textId="77777777" w:rsidR="00523F75" w:rsidRPr="00B1053A" w:rsidRDefault="00523F75" w:rsidP="00523F75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A49DB55" w14:textId="2BD622FC" w:rsidR="00523F75" w:rsidRPr="00452C6C" w:rsidRDefault="00FB5578" w:rsidP="00016334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rednovanje</w:t>
            </w:r>
          </w:p>
        </w:tc>
      </w:tr>
      <w:tr w:rsidR="00523F75" w:rsidRPr="00FC24CC" w14:paraId="6591C52B" w14:textId="77777777" w:rsidTr="00016334">
        <w:trPr>
          <w:trHeight w:val="255"/>
        </w:trPr>
        <w:tc>
          <w:tcPr>
            <w:tcW w:w="2440" w:type="dxa"/>
          </w:tcPr>
          <w:p w14:paraId="201BCD3E" w14:textId="77777777" w:rsidR="00523F75" w:rsidRPr="00B02219" w:rsidRDefault="00523F75" w:rsidP="00523F75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659D7B58" w14:textId="77777777" w:rsidR="00523F75" w:rsidRPr="00FC24CC" w:rsidRDefault="00523F75" w:rsidP="0001633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23F7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rješavanja problema, sposobnost primjene znanja u praksi, istraživačke vještine, vještina jasnog i razgovijetnoga usmenog i pisanog izražavanja</w:t>
            </w:r>
          </w:p>
        </w:tc>
      </w:tr>
      <w:tr w:rsidR="00523F75" w:rsidRPr="00074BE8" w14:paraId="3E973034" w14:textId="77777777" w:rsidTr="00016334">
        <w:trPr>
          <w:trHeight w:val="255"/>
        </w:trPr>
        <w:tc>
          <w:tcPr>
            <w:tcW w:w="2440" w:type="dxa"/>
          </w:tcPr>
          <w:p w14:paraId="2445F989" w14:textId="77777777" w:rsidR="00523F75" w:rsidRPr="00B02219" w:rsidRDefault="00523F75" w:rsidP="00523F75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2B82BA5D" w14:textId="77777777" w:rsidR="00523F75" w:rsidRPr="003D4468" w:rsidRDefault="00523F75" w:rsidP="00016334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51C4794B" w14:textId="7A2BAA0B" w:rsidR="00FB5578" w:rsidRDefault="00FB5578" w:rsidP="00FB5578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Pr="00FB5578">
              <w:rPr>
                <w:rFonts w:ascii="Times New Roman" w:hAnsi="Times New Roman" w:cs="Times New Roman"/>
                <w:sz w:val="24"/>
                <w:szCs w:val="24"/>
              </w:rPr>
              <w:t xml:space="preserve">Suvremena kretanja u oporezivanju dohotka </w:t>
            </w:r>
          </w:p>
          <w:p w14:paraId="5CB24894" w14:textId="664B7F17" w:rsidR="00523F75" w:rsidRPr="00074BE8" w:rsidRDefault="00FB5578" w:rsidP="00FB5578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Pr="00FB5578">
              <w:rPr>
                <w:rFonts w:ascii="Times New Roman" w:hAnsi="Times New Roman" w:cs="Times New Roman"/>
                <w:sz w:val="24"/>
                <w:szCs w:val="24"/>
              </w:rPr>
              <w:t>Porez na dohodak u Republici Hrvatskoj</w:t>
            </w:r>
          </w:p>
        </w:tc>
      </w:tr>
      <w:tr w:rsidR="00523F75" w:rsidRPr="00B02219" w14:paraId="4775C340" w14:textId="77777777" w:rsidTr="00016334">
        <w:trPr>
          <w:trHeight w:val="255"/>
        </w:trPr>
        <w:tc>
          <w:tcPr>
            <w:tcW w:w="2440" w:type="dxa"/>
          </w:tcPr>
          <w:p w14:paraId="49211DF2" w14:textId="77777777" w:rsidR="00523F75" w:rsidRPr="00B02219" w:rsidRDefault="00523F75" w:rsidP="00523F75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1686ABB4" w14:textId="77777777" w:rsidR="00523F75" w:rsidRPr="00B02219" w:rsidRDefault="00523F75" w:rsidP="000163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usmjerena rasprava sa studentima, konkretizacija poreznih propisa na praktičnim pitanjima, analitičko čitanje poreznih propisa i odgovarajuće stručne literature. </w:t>
            </w:r>
          </w:p>
        </w:tc>
      </w:tr>
      <w:tr w:rsidR="00523F75" w:rsidRPr="00074BE8" w14:paraId="37719F9E" w14:textId="77777777" w:rsidTr="00016334">
        <w:trPr>
          <w:trHeight w:val="255"/>
        </w:trPr>
        <w:tc>
          <w:tcPr>
            <w:tcW w:w="2440" w:type="dxa"/>
          </w:tcPr>
          <w:p w14:paraId="0BD04432" w14:textId="77777777" w:rsidR="00523F75" w:rsidRPr="00B02219" w:rsidRDefault="00523F75" w:rsidP="00523F75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FD4F2C0" w14:textId="77777777" w:rsidR="00523F75" w:rsidRPr="00074BE8" w:rsidRDefault="00523F75" w:rsidP="00523F75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4BE8">
              <w:rPr>
                <w:rFonts w:ascii="Times New Roman" w:hAnsi="Times New Roman" w:cs="Times New Roman"/>
                <w:sz w:val="24"/>
                <w:szCs w:val="24"/>
              </w:rPr>
              <w:t>Usmeni ispit</w:t>
            </w:r>
          </w:p>
        </w:tc>
      </w:tr>
    </w:tbl>
    <w:p w14:paraId="463834CE" w14:textId="77777777" w:rsidR="001130D6" w:rsidRDefault="001130D6">
      <w:bookmarkStart w:id="0" w:name="_GoBack"/>
      <w:bookmarkEnd w:id="0"/>
    </w:p>
    <w:sectPr w:rsidR="001130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B70" w16cex:dateUtc="2021-06-28T17:03:00Z"/>
  <w16cex:commentExtensible w16cex:durableId="24849CC5" w16cex:dateUtc="2021-06-28T17:0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885A75F0"/>
    <w:lvl w:ilvl="0" w:tplc="F1C842A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EE2D41"/>
    <w:multiLevelType w:val="hybridMultilevel"/>
    <w:tmpl w:val="93B29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5406F2"/>
    <w:multiLevelType w:val="hybridMultilevel"/>
    <w:tmpl w:val="B038D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8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6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0" w15:restartNumberingAfterBreak="0">
    <w:nsid w:val="50993C4E"/>
    <w:multiLevelType w:val="hybridMultilevel"/>
    <w:tmpl w:val="675EE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2B50F3D"/>
    <w:multiLevelType w:val="hybridMultilevel"/>
    <w:tmpl w:val="2BBEA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1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A2478E"/>
    <w:multiLevelType w:val="hybridMultilevel"/>
    <w:tmpl w:val="98A21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24"/>
  </w:num>
  <w:num w:numId="4">
    <w:abstractNumId w:val="31"/>
  </w:num>
  <w:num w:numId="5">
    <w:abstractNumId w:val="33"/>
  </w:num>
  <w:num w:numId="6">
    <w:abstractNumId w:val="2"/>
  </w:num>
  <w:num w:numId="7">
    <w:abstractNumId w:val="13"/>
  </w:num>
  <w:num w:numId="8">
    <w:abstractNumId w:val="11"/>
  </w:num>
  <w:num w:numId="9">
    <w:abstractNumId w:val="39"/>
  </w:num>
  <w:num w:numId="10">
    <w:abstractNumId w:val="1"/>
  </w:num>
  <w:num w:numId="11">
    <w:abstractNumId w:val="25"/>
  </w:num>
  <w:num w:numId="12">
    <w:abstractNumId w:val="38"/>
  </w:num>
  <w:num w:numId="13">
    <w:abstractNumId w:val="8"/>
  </w:num>
  <w:num w:numId="14">
    <w:abstractNumId w:val="36"/>
  </w:num>
  <w:num w:numId="15">
    <w:abstractNumId w:val="34"/>
  </w:num>
  <w:num w:numId="16">
    <w:abstractNumId w:val="17"/>
  </w:num>
  <w:num w:numId="17">
    <w:abstractNumId w:val="22"/>
  </w:num>
  <w:num w:numId="18">
    <w:abstractNumId w:val="12"/>
  </w:num>
  <w:num w:numId="19">
    <w:abstractNumId w:val="5"/>
  </w:num>
  <w:num w:numId="20">
    <w:abstractNumId w:val="27"/>
  </w:num>
  <w:num w:numId="21">
    <w:abstractNumId w:val="4"/>
  </w:num>
  <w:num w:numId="22">
    <w:abstractNumId w:val="21"/>
  </w:num>
  <w:num w:numId="23">
    <w:abstractNumId w:val="14"/>
  </w:num>
  <w:num w:numId="24">
    <w:abstractNumId w:val="0"/>
  </w:num>
  <w:num w:numId="25">
    <w:abstractNumId w:val="32"/>
  </w:num>
  <w:num w:numId="26">
    <w:abstractNumId w:val="29"/>
  </w:num>
  <w:num w:numId="27">
    <w:abstractNumId w:val="26"/>
  </w:num>
  <w:num w:numId="28">
    <w:abstractNumId w:val="18"/>
  </w:num>
  <w:num w:numId="29">
    <w:abstractNumId w:val="7"/>
  </w:num>
  <w:num w:numId="30">
    <w:abstractNumId w:val="19"/>
  </w:num>
  <w:num w:numId="31">
    <w:abstractNumId w:val="30"/>
  </w:num>
  <w:num w:numId="32">
    <w:abstractNumId w:val="15"/>
  </w:num>
  <w:num w:numId="33">
    <w:abstractNumId w:val="23"/>
  </w:num>
  <w:num w:numId="34">
    <w:abstractNumId w:val="35"/>
  </w:num>
  <w:num w:numId="35">
    <w:abstractNumId w:val="10"/>
  </w:num>
  <w:num w:numId="36">
    <w:abstractNumId w:val="20"/>
  </w:num>
  <w:num w:numId="37">
    <w:abstractNumId w:val="28"/>
  </w:num>
  <w:num w:numId="38">
    <w:abstractNumId w:val="37"/>
  </w:num>
  <w:num w:numId="39">
    <w:abstractNumId w:val="3"/>
  </w:num>
  <w:num w:numId="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74BE8"/>
    <w:rsid w:val="000C58C5"/>
    <w:rsid w:val="001130D6"/>
    <w:rsid w:val="001F0CCA"/>
    <w:rsid w:val="00214F7E"/>
    <w:rsid w:val="00222224"/>
    <w:rsid w:val="00227E83"/>
    <w:rsid w:val="002C3E78"/>
    <w:rsid w:val="002D38EB"/>
    <w:rsid w:val="00305536"/>
    <w:rsid w:val="00325547"/>
    <w:rsid w:val="0034029A"/>
    <w:rsid w:val="003A0036"/>
    <w:rsid w:val="003D4468"/>
    <w:rsid w:val="00452C6C"/>
    <w:rsid w:val="005224B5"/>
    <w:rsid w:val="00523F75"/>
    <w:rsid w:val="00534495"/>
    <w:rsid w:val="00602206"/>
    <w:rsid w:val="00607D07"/>
    <w:rsid w:val="006E639A"/>
    <w:rsid w:val="00846383"/>
    <w:rsid w:val="008A025A"/>
    <w:rsid w:val="009414E7"/>
    <w:rsid w:val="009808F9"/>
    <w:rsid w:val="00A47DCA"/>
    <w:rsid w:val="00AB7B00"/>
    <w:rsid w:val="00B1053A"/>
    <w:rsid w:val="00B24899"/>
    <w:rsid w:val="00B34DD9"/>
    <w:rsid w:val="00B73D57"/>
    <w:rsid w:val="00BB2B0F"/>
    <w:rsid w:val="00BE2326"/>
    <w:rsid w:val="00CA0049"/>
    <w:rsid w:val="00CC7433"/>
    <w:rsid w:val="00CD1C4E"/>
    <w:rsid w:val="00D105BA"/>
    <w:rsid w:val="00DB46C5"/>
    <w:rsid w:val="00EE1AFF"/>
    <w:rsid w:val="00F07CF8"/>
    <w:rsid w:val="00F94F05"/>
    <w:rsid w:val="00FA1580"/>
    <w:rsid w:val="00FA19F0"/>
    <w:rsid w:val="00FB5578"/>
    <w:rsid w:val="00FC2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docId w15:val="{5D8EC9C4-D144-4BD8-BFE5-D30282C4E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3F75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17C692-1592-4100-B9A9-5D5D473B7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33</Words>
  <Characters>8744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User</cp:lastModifiedBy>
  <cp:revision>2</cp:revision>
  <dcterms:created xsi:type="dcterms:W3CDTF">2021-08-26T08:23:00Z</dcterms:created>
  <dcterms:modified xsi:type="dcterms:W3CDTF">2021-08-26T08:23:00Z</dcterms:modified>
</cp:coreProperties>
</file>